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070A71" w14:textId="75EE59FB" w:rsidR="00FA243A" w:rsidRPr="00FA243A" w:rsidRDefault="00FA243A">
      <w:pPr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FFFFF"/>
        </w:rPr>
      </w:pPr>
      <w:r w:rsidRPr="00FA243A"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FFFFF"/>
        </w:rPr>
        <w:t>Expert Advisory Group member biography: Sue Davies</w:t>
      </w:r>
    </w:p>
    <w:p w14:paraId="53FEEEA3" w14:textId="3F1324F1" w:rsidR="00FA243A" w:rsidRPr="00FA243A" w:rsidRDefault="00FA243A" w:rsidP="00FA243A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FFFFF"/>
        </w:rPr>
      </w:pPr>
      <w:r w:rsidRPr="00FA243A">
        <w:rPr>
          <w:rFonts w:ascii="Arial" w:hAnsi="Arial" w:cs="Arial"/>
          <w:b/>
          <w:bCs/>
          <w:noProof/>
          <w:color w:val="000000" w:themeColor="text1"/>
          <w:sz w:val="24"/>
          <w:szCs w:val="24"/>
          <w:shd w:val="clear" w:color="auto" w:fill="FFFFFF"/>
        </w:rPr>
        <w:drawing>
          <wp:inline distT="0" distB="0" distL="0" distR="0" wp14:anchorId="5C7D0F49" wp14:editId="710B0541">
            <wp:extent cx="1394460" cy="1714152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e Davies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879" cy="17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5AA20" w14:textId="77777777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3B20542D" w14:textId="77777777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971A56C" w14:textId="32FAE017" w:rsidR="00894355" w:rsidRPr="00FA243A" w:rsidRDefault="00315A6E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Sue Davies is Head of Consumer Protection and Food Policy at </w:t>
      </w:r>
      <w:proofErr w:type="gramStart"/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Which?.</w:t>
      </w:r>
      <w:proofErr w:type="gramEnd"/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This includes leading </w:t>
      </w:r>
      <w:proofErr w:type="spellStart"/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Which?’s</w:t>
      </w:r>
      <w:proofErr w:type="spellEnd"/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work on EU exit and future trade policy, as well as food and wider consumer product safety and standards. She has represented consumer interests on a range of national and international committees. She was the Chair of the European Food Safety Authority from 2012-2016. She has been awarded an MBE in recognition of her work on food safety.</w:t>
      </w:r>
    </w:p>
    <w:p w14:paraId="5D73A407" w14:textId="386879EF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1B1A940D" w14:textId="65AE8279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72D04E4B" w14:textId="3C589A7E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2E2BA85E" w14:textId="5BE6FAC2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472ED1CC" w14:textId="5A8730CD" w:rsidR="00FA243A" w:rsidRPr="00FA243A" w:rsidRDefault="00FA243A">
      <w:pPr>
        <w:rPr>
          <w:rFonts w:ascii="Arial" w:hAnsi="Arial" w:cs="Arial"/>
          <w:color w:val="000000" w:themeColor="text1"/>
          <w:sz w:val="24"/>
          <w:szCs w:val="24"/>
        </w:rPr>
      </w:pPr>
      <w:r w:rsidRPr="00FA243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ay 2020</w:t>
      </w:r>
    </w:p>
    <w:sectPr w:rsidR="00FA243A" w:rsidRPr="00FA2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DSzMDY1NQIyjJV0lIJTi4sz8/NACgxrAYCqAjgsAAAA"/>
  </w:docVars>
  <w:rsids>
    <w:rsidRoot w:val="00315A6E"/>
    <w:rsid w:val="00315A6E"/>
    <w:rsid w:val="00847B4A"/>
    <w:rsid w:val="00874704"/>
    <w:rsid w:val="00894355"/>
    <w:rsid w:val="00FA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F18F9"/>
  <w15:chartTrackingRefBased/>
  <w15:docId w15:val="{C57252D7-BFBA-46C0-9583-F03B2108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Mabhala</dc:creator>
  <cp:keywords/>
  <dc:description/>
  <cp:lastModifiedBy>pc</cp:lastModifiedBy>
  <cp:revision>2</cp:revision>
  <dcterms:created xsi:type="dcterms:W3CDTF">2020-05-18T15:43:00Z</dcterms:created>
  <dcterms:modified xsi:type="dcterms:W3CDTF">2020-05-18T15:43:00Z</dcterms:modified>
</cp:coreProperties>
</file>